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67465" w14:textId="1BE4F38B" w:rsidR="006C2F78" w:rsidRDefault="002B5634">
      <w:r>
        <w:rPr>
          <w:noProof/>
        </w:rPr>
        <w:drawing>
          <wp:anchor distT="0" distB="0" distL="114300" distR="114300" simplePos="0" relativeHeight="251658240" behindDoc="0" locked="0" layoutInCell="1" allowOverlap="1" wp14:anchorId="42C48942" wp14:editId="395FDB8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559300" cy="2032000"/>
            <wp:effectExtent l="0" t="0" r="0" b="0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02E9">
        <w:rPr>
          <w:noProof/>
        </w:rPr>
        <w:drawing>
          <wp:anchor distT="0" distB="0" distL="114300" distR="114300" simplePos="0" relativeHeight="251659264" behindDoc="0" locked="0" layoutInCell="1" allowOverlap="1" wp14:anchorId="23984AB9" wp14:editId="322A30AC">
            <wp:simplePos x="0" y="0"/>
            <wp:positionH relativeFrom="margin">
              <wp:posOffset>1103630</wp:posOffset>
            </wp:positionH>
            <wp:positionV relativeFrom="paragraph">
              <wp:posOffset>2186305</wp:posOffset>
            </wp:positionV>
            <wp:extent cx="1320800" cy="132080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C2F78" w:rsidSect="00E15166">
      <w:pgSz w:w="8391" w:h="11906" w:code="11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c2MzE1MDU0MTZS0lEKTi0uzszPAykwqgUAEpmJ9ywAAAA="/>
  </w:docVars>
  <w:rsids>
    <w:rsidRoot w:val="002C7D35"/>
    <w:rsid w:val="002B5634"/>
    <w:rsid w:val="002C7D35"/>
    <w:rsid w:val="003222F3"/>
    <w:rsid w:val="00506D1B"/>
    <w:rsid w:val="00520B9B"/>
    <w:rsid w:val="006C2F78"/>
    <w:rsid w:val="00E15166"/>
    <w:rsid w:val="00E50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10245FE6-16F5-4020-9F9F-796250D19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37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5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7</cp:revision>
  <cp:lastPrinted>2022-12-12T19:48:00Z</cp:lastPrinted>
  <dcterms:created xsi:type="dcterms:W3CDTF">2022-12-12T19:36:00Z</dcterms:created>
  <dcterms:modified xsi:type="dcterms:W3CDTF">2022-12-12T19:50:00Z</dcterms:modified>
</cp:coreProperties>
</file>